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0F3A497C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>Mechanical Design 1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34BC15D9" w:rsidR="001A35E0" w:rsidRPr="00D221E6" w:rsidRDefault="00F3332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10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>
        <w:rPr>
          <w:rFonts w:ascii="Segoe Print" w:hAnsi="Segoe Print" w:cs="Times New Roman"/>
          <w:b/>
          <w:color w:val="000000" w:themeColor="text1"/>
          <w:sz w:val="28"/>
          <w:szCs w:val="28"/>
        </w:rPr>
        <w:t>6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</w:t>
      </w:r>
    </w:p>
    <w:p w14:paraId="64FA211D" w14:textId="77777777" w:rsidR="00F33321" w:rsidRDefault="00F33321" w:rsidP="00F33321">
      <w:pPr>
        <w:pStyle w:val="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6AD54DF1" w14:textId="77777777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71FBAF2" wp14:editId="2753AE68">
            <wp:extent cx="5731510" cy="6997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C12C9" w14:textId="77777777" w:rsidR="00F33321" w:rsidRDefault="00F33321" w:rsidP="00F3332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140962CB" w14:textId="69402758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FF18C6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determine the dimensions of the cylinder. </w:t>
      </w:r>
    </w:p>
    <w:p w14:paraId="5D324331" w14:textId="10D60945" w:rsidR="00626AB1" w:rsidRPr="00626AB1" w:rsidRDefault="004768F0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D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025 </m:t>
          </m:r>
          <m:sSup>
            <m:sSup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</m:oMath>
      </m:oMathPara>
    </w:p>
    <w:p w14:paraId="7E2E47D2" w14:textId="76994A8F" w:rsidR="00626AB1" w:rsidRDefault="00626AB1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Therefore, I can know that the diameter of the cylinder is equal to </w:t>
      </w:r>
    </w:p>
    <w:p w14:paraId="71CE4030" w14:textId="7445BC4A" w:rsidR="00626AB1" w:rsidRPr="00626AB1" w:rsidRDefault="00626AB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D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251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</m:t>
          </m:r>
        </m:oMath>
      </m:oMathPara>
    </w:p>
    <w:p w14:paraId="32554CE8" w14:textId="2A3A7DF3" w:rsidR="00626AB1" w:rsidRDefault="00626AB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the length of the cylinder is equal to </w:t>
      </w:r>
    </w:p>
    <w:p w14:paraId="20FE8D0D" w14:textId="1A2203E9" w:rsidR="00626AB1" w:rsidRPr="00626AB1" w:rsidRDefault="00626AB1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=2D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503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</m:t>
          </m:r>
        </m:oMath>
      </m:oMathPara>
    </w:p>
    <w:p w14:paraId="25FCD172" w14:textId="78ED335C" w:rsidR="00626AB1" w:rsidRDefault="00626AB1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For the limitation of the thickness, </w:t>
      </w:r>
    </w:p>
    <w:p w14:paraId="3ED835F3" w14:textId="66D9BC45" w:rsidR="00626AB1" w:rsidRPr="00626AB1" w:rsidRDefault="004768F0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r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≤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S</m:t>
              </m:r>
            </m:den>
          </m:f>
        </m:oMath>
      </m:oMathPara>
    </w:p>
    <w:p w14:paraId="4A188C0A" w14:textId="3974EEEB" w:rsidR="00626AB1" w:rsidRPr="00B63894" w:rsidRDefault="00626AB1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≥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rFS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ut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0.251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2.5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9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den>
          </m:f>
        </m:oMath>
      </m:oMathPara>
    </w:p>
    <w:p w14:paraId="55FE765A" w14:textId="27A166CF" w:rsidR="00B63894" w:rsidRDefault="00B63894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Solving the inequation above yields that </w:t>
      </w:r>
    </w:p>
    <w:p w14:paraId="184A9927" w14:textId="68E264FA" w:rsidR="00FF18C6" w:rsidRPr="00DA0C71" w:rsidRDefault="00B63894" w:rsidP="00F33321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t≥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01612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</m:t>
          </m:r>
        </m:oMath>
      </m:oMathPara>
    </w:p>
    <w:p w14:paraId="5048BDD6" w14:textId="3BF87F1E" w:rsidR="00DA0C71" w:rsidRDefault="00DA0C71" w:rsidP="00F3332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fore, the dimensions of the cylinder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</w:t>
      </w:r>
    </w:p>
    <w:p w14:paraId="473188ED" w14:textId="4B722BC3" w:rsidR="00DA0C71" w:rsidRPr="00DA0C71" w:rsidRDefault="00DA0C71" w:rsidP="00DA0C71">
      <w:pPr>
        <w:pStyle w:val="aa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0C71">
        <w:rPr>
          <w:rFonts w:ascii="Times New Roman" w:hAnsi="Times New Roman" w:cs="Times New Roman" w:hint="eastAsia"/>
          <w:color w:val="000000" w:themeColor="text1"/>
          <w:sz w:val="24"/>
          <w:szCs w:val="24"/>
        </w:rPr>
        <w:lastRenderedPageBreak/>
        <w:t>T</w:t>
      </w:r>
      <w:r w:rsidRPr="00DA0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diameter is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0.2515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</m:t>
        </m:r>
      </m:oMath>
      <w:r w:rsidRPr="00DA0C71"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.</w:t>
      </w:r>
      <w:r w:rsidRPr="00DA0C7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605ACF5" w14:textId="0A46BD61" w:rsidR="00DA0C71" w:rsidRPr="00DA0C71" w:rsidRDefault="00DA0C71" w:rsidP="00DA0C71">
      <w:pPr>
        <w:pStyle w:val="aa"/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length is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0.5031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</m:t>
        </m:r>
      </m:oMath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56DBF167" w14:textId="7C52D340" w:rsidR="00DA0C71" w:rsidRPr="00DA0C71" w:rsidRDefault="00DA0C71" w:rsidP="00DA0C71">
      <w:pPr>
        <w:pStyle w:val="aa"/>
        <w:numPr>
          <w:ilvl w:val="0"/>
          <w:numId w:val="33"/>
        </w:numPr>
        <w:jc w:val="both"/>
        <w:rPr>
          <w:rFonts w:ascii="Times New Roman" w:hAnsi="Times New Roman" w:cs="Times New Roman" w:hint="eastAsia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</w:rPr>
        <w:t>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 thickness is </w:t>
      </w:r>
      <m:oMath>
        <m:r>
          <w:rPr>
            <w:rFonts w:ascii="Cambria Math" w:hAnsi="Cambria Math" w:cs="Times New Roman"/>
            <w:color w:val="FF0000"/>
            <w:sz w:val="24"/>
            <w:szCs w:val="24"/>
          </w:rPr>
          <m:t xml:space="preserve">0.01612 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m</m:t>
        </m:r>
      </m:oMath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33A8FE7" w14:textId="77777777" w:rsidR="00644DE5" w:rsidRDefault="00644DE5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13FF4B39" w14:textId="61DCEB45" w:rsidR="00F33321" w:rsidRDefault="00F33321" w:rsidP="00F33321">
      <w:pPr>
        <w:pStyle w:val="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43F57B3C" w14:textId="56EEA882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CC373B2" wp14:editId="4AA33204">
            <wp:extent cx="5731510" cy="543560"/>
            <wp:effectExtent l="0" t="0" r="2540" b="889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5891C" w14:textId="77777777" w:rsidR="00F33321" w:rsidRDefault="00F33321" w:rsidP="00F3332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CE9C89F" w14:textId="30F97E91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43070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ind the maximum tensile stress at this speed. </w:t>
      </w:r>
    </w:p>
    <w:p w14:paraId="7FC2403E" w14:textId="6779BE32" w:rsidR="00F33321" w:rsidRPr="00F33321" w:rsidRDefault="004768F0" w:rsidP="00644DE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ρ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ω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+v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den>
              </m:f>
            </m:e>
          </m:d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o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3ν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+ν</m:t>
                  </m:r>
                </m:den>
              </m:f>
              <m:sSubSup>
                <m:sSub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bSup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32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g/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Cs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π×2000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60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ad/s</m:t>
                  </m:r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8</m:t>
                  </m:r>
                </m:den>
              </m:f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2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25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m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3×0.24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+0.24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1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.8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58B63A06" w14:textId="77777777" w:rsidR="00644DE5" w:rsidRDefault="00644DE5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5A278B79" w14:textId="44826053" w:rsidR="00F33321" w:rsidRDefault="00F33321" w:rsidP="00F33321">
      <w:pPr>
        <w:pStyle w:val="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3A1E9206" w14:textId="4134AA75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1C7C0ED7" wp14:editId="5CFBEFA3">
            <wp:extent cx="5731510" cy="930275"/>
            <wp:effectExtent l="0" t="0" r="254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4CDB1" w14:textId="77777777" w:rsidR="00F33321" w:rsidRDefault="00F33321" w:rsidP="00F3332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1BE3CD27" w14:textId="585CD025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885F2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maximum and minimum values of the radial interference and the corresponding interface pressure. </w:t>
      </w:r>
    </w:p>
    <w:p w14:paraId="0E9F0554" w14:textId="72BF3AD1" w:rsidR="00F50364" w:rsidRPr="00F50364" w:rsidRDefault="00885F29" w:rsidP="00F33321">
      <w:pPr>
        <w:jc w:val="both"/>
        <w:rPr>
          <w:rFonts w:ascii="Times New Roman" w:hAnsi="Times New Roman" w:cs="Times New Roman"/>
          <w:bCs/>
          <w:i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δ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o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e>
                  </m:d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o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07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GPa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2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m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5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2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num>
                <m:den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5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0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mm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d>
                </m:den>
              </m:f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.10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Pa/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δ</m:t>
          </m:r>
        </m:oMath>
      </m:oMathPara>
    </w:p>
    <w:p w14:paraId="1160F2C6" w14:textId="18E347F4" w:rsidR="00F50364" w:rsidRDefault="00F50364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And from the question, I can know that </w:t>
      </w:r>
    </w:p>
    <w:p w14:paraId="7360DBAE" w14:textId="77777777" w:rsidR="00F50364" w:rsidRPr="00F50364" w:rsidRDefault="004768F0" w:rsidP="00F503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in</m:t>
                  </m:r>
                </m:sub>
              </m:sSub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.042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.0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021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</w:p>
    <w:p w14:paraId="7A95D201" w14:textId="64C38E46" w:rsidR="00F50364" w:rsidRPr="00F50364" w:rsidRDefault="004768F0" w:rsidP="00F50364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in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.026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50.02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m</m:t>
                  </m:r>
                </m:e>
              </m: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w:bookmarkStart w:id="1" w:name="_Hlk52885777"/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000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m</m:t>
          </m:r>
        </m:oMath>
      </m:oMathPara>
      <w:bookmarkEnd w:id="1"/>
    </w:p>
    <w:p w14:paraId="3D360B4D" w14:textId="77ADE27A" w:rsidR="00F50364" w:rsidRDefault="00FF18C6" w:rsidP="00F50364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I can know that </w:t>
      </w:r>
    </w:p>
    <w:p w14:paraId="1D0C4A94" w14:textId="77777777" w:rsidR="00FF18C6" w:rsidRPr="00FF18C6" w:rsidRDefault="004768F0" w:rsidP="00FF18C6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.10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Pa/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.10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Pa/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2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62.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21C3BE67" w14:textId="7C4C3B97" w:rsidR="00FF18C6" w:rsidRPr="00FF18C6" w:rsidRDefault="004768F0" w:rsidP="00FF18C6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.10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Pa/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in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.10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GPa/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00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.55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p w14:paraId="0D422072" w14:textId="77777777" w:rsidR="00F33321" w:rsidRPr="00F33321" w:rsidRDefault="00F33321" w:rsidP="00F33321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7125D22D" w14:textId="77777777" w:rsidR="00644DE5" w:rsidRDefault="00644DE5">
      <w:pPr>
        <w:rPr>
          <w:rFonts w:ascii="Times New Roman" w:eastAsiaTheme="majorEastAsia" w:hAnsi="Times New Roman" w:cs="Times New Roman"/>
          <w:b/>
          <w:caps/>
          <w:color w:val="000000" w:themeColor="text1"/>
          <w:sz w:val="24"/>
          <w:szCs w:val="24"/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br w:type="page"/>
      </w:r>
    </w:p>
    <w:p w14:paraId="3CE36FA2" w14:textId="28AF88F4" w:rsidR="00F33321" w:rsidRDefault="00F33321" w:rsidP="00F33321">
      <w:pPr>
        <w:pStyle w:val="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lastRenderedPageBreak/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4</w:t>
      </w:r>
    </w:p>
    <w:p w14:paraId="7C3E78DB" w14:textId="524715D9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0C1E0A2A" wp14:editId="2228E5BA">
            <wp:extent cx="5731510" cy="19640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4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F760E" w14:textId="77777777" w:rsidR="00F33321" w:rsidRDefault="00F33321" w:rsidP="00F3332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7D509A60" w14:textId="24232598" w:rsidR="00F33321" w:rsidRDefault="00F33321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644DE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ind the maximum stress at the shaft fillet. </w:t>
      </w:r>
    </w:p>
    <w:p w14:paraId="7365FCC6" w14:textId="50EB3FE4" w:rsidR="00B63894" w:rsidRPr="00515733" w:rsidRDefault="00B63894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↺</m:t>
          </m:r>
          <m:nary>
            <m:naryPr>
              <m:chr m:val="∑"/>
              <m:subHide m:val="1"/>
              <m:sup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⇒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00 mm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50 m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⇒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iCs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666.6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</m:t>
          </m:r>
        </m:oMath>
      </m:oMathPara>
    </w:p>
    <w:p w14:paraId="6BFEF77A" w14:textId="7CAD26D8" w:rsidR="00515733" w:rsidRPr="00515733" w:rsidRDefault="004768F0" w:rsidP="00F33321">
      <w:pPr>
        <w:jc w:val="both"/>
        <w:rPr>
          <w:rFonts w:ascii="Times New Roman" w:hAnsi="Times New Roman" w:cs="Times New Roman"/>
          <w:bCs/>
          <w:i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x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666.6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7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ctrlPr>
                <w:rPr>
                  <w:rFonts w:ascii="Cambria Math" w:hAnsi="Cambria Math" w:cs="Times New Roman"/>
                  <w:bCs/>
                  <w:i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6.67 N∙m</m:t>
          </m:r>
        </m:oMath>
      </m:oMathPara>
    </w:p>
    <w:p w14:paraId="348B7D5A" w14:textId="445A94C9" w:rsidR="00515733" w:rsidRPr="00B511F4" w:rsidRDefault="00B511F4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σ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y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r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4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Cs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46.67 N∙m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π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2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7.427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620ACA1E" w14:textId="2254A08B" w:rsidR="00B511F4" w:rsidRPr="00B511F4" w:rsidRDefault="00B511F4" w:rsidP="00F33321">
      <w:pPr>
        <w:jc w:val="both"/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iCs/>
          <w:color w:val="000000" w:themeColor="text1"/>
          <w:sz w:val="24"/>
          <w:szCs w:val="24"/>
        </w:rPr>
        <w:t xml:space="preserve">From the graph, I can know that the stress concentration factor is equal to </w:t>
      </w:r>
    </w:p>
    <w:p w14:paraId="5B11CFD9" w14:textId="239FB11D" w:rsidR="00515733" w:rsidRPr="00B511F4" w:rsidRDefault="004768F0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6</m:t>
          </m:r>
        </m:oMath>
      </m:oMathPara>
    </w:p>
    <w:p w14:paraId="405A7D5A" w14:textId="27A7CE99" w:rsidR="00B511F4" w:rsidRDefault="00B511F4" w:rsidP="00F3332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I can know that the maximum stress at the shaft fillet is equal to </w:t>
      </w:r>
    </w:p>
    <w:p w14:paraId="18767555" w14:textId="107F316B" w:rsidR="0040375E" w:rsidRPr="00DA0C71" w:rsidRDefault="004768F0" w:rsidP="00DA0C71">
      <w:pPr>
        <w:jc w:val="both"/>
        <w:rPr>
          <w:rFonts w:ascii="Times New Roman" w:hAnsi="Times New Roman" w:cs="Times New Roman" w:hint="eastAsia"/>
          <w:bCs/>
          <w:i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σ=1.6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7.427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11.88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Pa</m:t>
          </m:r>
        </m:oMath>
      </m:oMathPara>
    </w:p>
    <w:sectPr w:rsidR="0040375E" w:rsidRPr="00DA0C71" w:rsidSect="00130E6B">
      <w:headerReference w:type="even" r:id="rId12"/>
      <w:headerReference w:type="default" r:id="rId13"/>
      <w:footerReference w:type="default" r:id="rId14"/>
      <w:headerReference w:type="first" r:id="rId15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8BC4C6" w14:textId="77777777" w:rsidR="004768F0" w:rsidRDefault="004768F0" w:rsidP="00941AC1">
      <w:r>
        <w:separator/>
      </w:r>
    </w:p>
  </w:endnote>
  <w:endnote w:type="continuationSeparator" w:id="0">
    <w:p w14:paraId="1C807895" w14:textId="77777777" w:rsidR="004768F0" w:rsidRDefault="004768F0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CC276E" w14:textId="25D3444B" w:rsidR="00094FFF" w:rsidRPr="00232DB0" w:rsidRDefault="004768F0" w:rsidP="00DC3C64">
    <w:pPr>
      <w:pStyle w:val="a5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9B060F" w:rsidRPr="009B060F">
      <w:t xml:space="preserve"> </w:t>
    </w:r>
    <w:r w:rsidR="00C01A31" w:rsidRPr="00C01A31">
      <w:rPr>
        <w:rFonts w:ascii="Times New Roman" w:hAnsi="Times New Roman" w:cs="Times New Roman"/>
        <w:sz w:val="24"/>
        <w:szCs w:val="24"/>
      </w:rPr>
      <w:t>Mechanical Design 1</w:t>
    </w:r>
    <w:r w:rsidR="00E86AAD" w:rsidRPr="00232DB0">
      <w:rPr>
        <w:rFonts w:ascii="Times New Roman" w:hAnsi="Times New Roman" w:cs="Times New Roman"/>
        <w:sz w:val="24"/>
        <w:szCs w:val="24"/>
      </w:rPr>
      <w:t xml:space="preserve"> </w:t>
    </w:r>
    <w:r w:rsidR="00C01A31">
      <w:rPr>
        <w:rFonts w:ascii="Times New Roman" w:hAnsi="Times New Roman" w:cs="Times New Roman"/>
        <w:sz w:val="24"/>
        <w:szCs w:val="24"/>
      </w:rPr>
      <w:t>Assignment</w:t>
    </w:r>
    <w:r w:rsidR="00094FFF" w:rsidRPr="00232DB0">
      <w:rPr>
        <w:rFonts w:ascii="Times New Roman" w:hAnsi="Times New Roman" w:cs="Times New Roman"/>
        <w:sz w:val="24"/>
        <w:szCs w:val="24"/>
      </w:rPr>
      <w:t xml:space="preserve"> </w:t>
    </w:r>
    <w:r w:rsidR="005803B9" w:rsidRPr="00232DB0">
      <w:rPr>
        <w:rFonts w:ascii="Times New Roman" w:hAnsi="Times New Roman" w:cs="Times New Roman"/>
        <w:sz w:val="24"/>
        <w:szCs w:val="24"/>
      </w:rPr>
      <w:t>0</w:t>
    </w:r>
    <w:r w:rsidR="00F33321">
      <w:rPr>
        <w:rFonts w:ascii="Times New Roman" w:hAnsi="Times New Roman" w:cs="Times New Roman"/>
        <w:sz w:val="24"/>
        <w:szCs w:val="24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DCC9EC" w14:textId="77777777" w:rsidR="004768F0" w:rsidRDefault="004768F0" w:rsidP="00941AC1">
      <w:r>
        <w:separator/>
      </w:r>
    </w:p>
  </w:footnote>
  <w:footnote w:type="continuationSeparator" w:id="0">
    <w:p w14:paraId="2E7C8B0A" w14:textId="77777777" w:rsidR="004768F0" w:rsidRDefault="004768F0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D95BF5" w14:textId="4BF41FC3" w:rsidR="004B20CE" w:rsidRDefault="004768F0">
    <w:pPr>
      <w:pStyle w:val="a3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1B9A75" w14:textId="645D30BE" w:rsidR="00094FFF" w:rsidRPr="00D221E6" w:rsidRDefault="00D221E6" w:rsidP="00751012">
    <w:pPr>
      <w:pStyle w:val="a3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77777777" w:rsidR="00D221E6" w:rsidRDefault="00D221E6">
                                <w:pPr>
                                  <w:pStyle w:val="af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2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77777777" w:rsidR="00D221E6" w:rsidRDefault="00D221E6">
                          <w:pPr>
                            <w:pStyle w:val="af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22F179" w14:textId="648DA7C0" w:rsidR="004B20CE" w:rsidRDefault="004768F0">
    <w:pPr>
      <w:pStyle w:val="a3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5" w15:restartNumberingAfterBreak="0">
    <w:nsid w:val="3731094F"/>
    <w:multiLevelType w:val="hybridMultilevel"/>
    <w:tmpl w:val="75F4A0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32"/>
  </w:num>
  <w:num w:numId="6">
    <w:abstractNumId w:val="22"/>
  </w:num>
  <w:num w:numId="7">
    <w:abstractNumId w:val="19"/>
  </w:num>
  <w:num w:numId="8">
    <w:abstractNumId w:val="3"/>
  </w:num>
  <w:num w:numId="9">
    <w:abstractNumId w:val="20"/>
  </w:num>
  <w:num w:numId="10">
    <w:abstractNumId w:val="16"/>
  </w:num>
  <w:num w:numId="11">
    <w:abstractNumId w:val="30"/>
  </w:num>
  <w:num w:numId="12">
    <w:abstractNumId w:val="13"/>
  </w:num>
  <w:num w:numId="13">
    <w:abstractNumId w:val="5"/>
  </w:num>
  <w:num w:numId="14">
    <w:abstractNumId w:val="14"/>
  </w:num>
  <w:num w:numId="15">
    <w:abstractNumId w:val="11"/>
  </w:num>
  <w:num w:numId="16">
    <w:abstractNumId w:val="0"/>
  </w:num>
  <w:num w:numId="17">
    <w:abstractNumId w:val="29"/>
  </w:num>
  <w:num w:numId="18">
    <w:abstractNumId w:val="24"/>
  </w:num>
  <w:num w:numId="19">
    <w:abstractNumId w:val="17"/>
  </w:num>
  <w:num w:numId="20">
    <w:abstractNumId w:val="28"/>
  </w:num>
  <w:num w:numId="21">
    <w:abstractNumId w:val="23"/>
  </w:num>
  <w:num w:numId="22">
    <w:abstractNumId w:val="26"/>
  </w:num>
  <w:num w:numId="23">
    <w:abstractNumId w:val="27"/>
  </w:num>
  <w:num w:numId="24">
    <w:abstractNumId w:val="8"/>
  </w:num>
  <w:num w:numId="25">
    <w:abstractNumId w:val="1"/>
  </w:num>
  <w:num w:numId="26">
    <w:abstractNumId w:val="2"/>
  </w:num>
  <w:num w:numId="27">
    <w:abstractNumId w:val="18"/>
  </w:num>
  <w:num w:numId="28">
    <w:abstractNumId w:val="31"/>
  </w:num>
  <w:num w:numId="29">
    <w:abstractNumId w:val="21"/>
  </w:num>
  <w:num w:numId="30">
    <w:abstractNumId w:val="10"/>
  </w:num>
  <w:num w:numId="31">
    <w:abstractNumId w:val="25"/>
  </w:num>
  <w:num w:numId="32">
    <w:abstractNumId w:val="12"/>
  </w:num>
  <w:num w:numId="3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NjA0NjY2szQ2NDJW0lEKTi0uzszPAykwrAUA0Bj5NiwAAAA="/>
  </w:docVars>
  <w:rsids>
    <w:rsidRoot w:val="00BB7408"/>
    <w:rsid w:val="00014160"/>
    <w:rsid w:val="00027DFE"/>
    <w:rsid w:val="00033421"/>
    <w:rsid w:val="000368A5"/>
    <w:rsid w:val="00047397"/>
    <w:rsid w:val="00082879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1142C7"/>
    <w:rsid w:val="00121AAE"/>
    <w:rsid w:val="00130E6B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C3446"/>
    <w:rsid w:val="002C480A"/>
    <w:rsid w:val="002D4121"/>
    <w:rsid w:val="002E21BC"/>
    <w:rsid w:val="002F6776"/>
    <w:rsid w:val="00301753"/>
    <w:rsid w:val="00311175"/>
    <w:rsid w:val="00312D19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3070D"/>
    <w:rsid w:val="004429C8"/>
    <w:rsid w:val="00447B03"/>
    <w:rsid w:val="004641A7"/>
    <w:rsid w:val="004658A5"/>
    <w:rsid w:val="0047208A"/>
    <w:rsid w:val="004768F0"/>
    <w:rsid w:val="0049404E"/>
    <w:rsid w:val="004B1334"/>
    <w:rsid w:val="004B20CE"/>
    <w:rsid w:val="004B287F"/>
    <w:rsid w:val="004C67F0"/>
    <w:rsid w:val="004E4F6C"/>
    <w:rsid w:val="004F5EF8"/>
    <w:rsid w:val="00506BAC"/>
    <w:rsid w:val="00515733"/>
    <w:rsid w:val="005263B7"/>
    <w:rsid w:val="00533699"/>
    <w:rsid w:val="00542B77"/>
    <w:rsid w:val="005549BB"/>
    <w:rsid w:val="00574DD8"/>
    <w:rsid w:val="005803B9"/>
    <w:rsid w:val="00584314"/>
    <w:rsid w:val="005A69F7"/>
    <w:rsid w:val="005D5B11"/>
    <w:rsid w:val="005E64E5"/>
    <w:rsid w:val="0060333F"/>
    <w:rsid w:val="006177D0"/>
    <w:rsid w:val="006202A0"/>
    <w:rsid w:val="006232DC"/>
    <w:rsid w:val="00623E91"/>
    <w:rsid w:val="00626AB1"/>
    <w:rsid w:val="006342E3"/>
    <w:rsid w:val="00640641"/>
    <w:rsid w:val="00644DE5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433E9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77E1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85F29"/>
    <w:rsid w:val="00891799"/>
    <w:rsid w:val="00894849"/>
    <w:rsid w:val="008A3798"/>
    <w:rsid w:val="008E26F5"/>
    <w:rsid w:val="008E7E20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6045"/>
    <w:rsid w:val="009C7E4F"/>
    <w:rsid w:val="009D37D5"/>
    <w:rsid w:val="009E0B5B"/>
    <w:rsid w:val="009E3320"/>
    <w:rsid w:val="009F011D"/>
    <w:rsid w:val="009F51E4"/>
    <w:rsid w:val="00A02AAC"/>
    <w:rsid w:val="00A122F3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B00624"/>
    <w:rsid w:val="00B13006"/>
    <w:rsid w:val="00B221AB"/>
    <w:rsid w:val="00B31881"/>
    <w:rsid w:val="00B44A80"/>
    <w:rsid w:val="00B47177"/>
    <w:rsid w:val="00B47FB2"/>
    <w:rsid w:val="00B511B1"/>
    <w:rsid w:val="00B511F4"/>
    <w:rsid w:val="00B63894"/>
    <w:rsid w:val="00B879FF"/>
    <w:rsid w:val="00B90467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52042"/>
    <w:rsid w:val="00D54D14"/>
    <w:rsid w:val="00D57A9D"/>
    <w:rsid w:val="00D60B53"/>
    <w:rsid w:val="00D73001"/>
    <w:rsid w:val="00D8004E"/>
    <w:rsid w:val="00DA0C71"/>
    <w:rsid w:val="00DC2F28"/>
    <w:rsid w:val="00DC3C64"/>
    <w:rsid w:val="00DC4A2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79B5"/>
    <w:rsid w:val="00EF4D97"/>
    <w:rsid w:val="00F071BE"/>
    <w:rsid w:val="00F23F12"/>
    <w:rsid w:val="00F33321"/>
    <w:rsid w:val="00F4196B"/>
    <w:rsid w:val="00F50364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  <w:rsid w:val="00FF1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21E6"/>
  </w:style>
  <w:style w:type="paragraph" w:styleId="1">
    <w:name w:val="heading 1"/>
    <w:basedOn w:val="a"/>
    <w:next w:val="a"/>
    <w:link w:val="10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41AC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41AC1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1A35E0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1A35E0"/>
    <w:rPr>
      <w:sz w:val="18"/>
      <w:szCs w:val="18"/>
    </w:rPr>
  </w:style>
  <w:style w:type="character" w:styleId="a9">
    <w:name w:val="Placeholder Text"/>
    <w:basedOn w:val="a0"/>
    <w:uiPriority w:val="99"/>
    <w:semiHidden/>
    <w:rsid w:val="0047208A"/>
    <w:rPr>
      <w:color w:val="808080"/>
    </w:rPr>
  </w:style>
  <w:style w:type="paragraph" w:styleId="aa">
    <w:name w:val="List Paragraph"/>
    <w:basedOn w:val="a"/>
    <w:uiPriority w:val="34"/>
    <w:qFormat/>
    <w:rsid w:val="0047208A"/>
    <w:pPr>
      <w:ind w:left="720"/>
      <w:contextualSpacing/>
    </w:pPr>
  </w:style>
  <w:style w:type="paragraph" w:styleId="ab">
    <w:name w:val="endnote text"/>
    <w:basedOn w:val="a"/>
    <w:link w:val="ac"/>
    <w:uiPriority w:val="99"/>
    <w:semiHidden/>
    <w:unhideWhenUsed/>
    <w:rsid w:val="00A6328F"/>
    <w:pPr>
      <w:snapToGrid w:val="0"/>
    </w:pPr>
  </w:style>
  <w:style w:type="character" w:customStyle="1" w:styleId="ac">
    <w:name w:val="尾注文本 字符"/>
    <w:basedOn w:val="a0"/>
    <w:link w:val="ab"/>
    <w:uiPriority w:val="99"/>
    <w:semiHidden/>
    <w:rsid w:val="00A6328F"/>
  </w:style>
  <w:style w:type="character" w:styleId="ad">
    <w:name w:val="endnote reference"/>
    <w:basedOn w:val="a0"/>
    <w:uiPriority w:val="99"/>
    <w:semiHidden/>
    <w:unhideWhenUsed/>
    <w:rsid w:val="00A6328F"/>
    <w:rPr>
      <w:vertAlign w:val="superscript"/>
    </w:rPr>
  </w:style>
  <w:style w:type="table" w:styleId="ae">
    <w:name w:val="Table Grid"/>
    <w:basedOn w:val="a1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4">
    <w:name w:val="Grid Table 4 Accent 4"/>
    <w:basedOn w:val="a1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3">
    <w:name w:val="Grid Table 4 Accent 3"/>
    <w:basedOn w:val="a1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10">
    <w:name w:val="标题 1 字符"/>
    <w:basedOn w:val="a0"/>
    <w:link w:val="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af">
    <w:name w:val="No Spacing"/>
    <w:link w:val="af0"/>
    <w:uiPriority w:val="1"/>
    <w:qFormat/>
    <w:rsid w:val="00D221E6"/>
    <w:pPr>
      <w:spacing w:after="0" w:line="240" w:lineRule="auto"/>
    </w:pPr>
  </w:style>
  <w:style w:type="character" w:customStyle="1" w:styleId="af0">
    <w:name w:val="无间隔 字符"/>
    <w:basedOn w:val="a0"/>
    <w:link w:val="af"/>
    <w:uiPriority w:val="1"/>
    <w:rsid w:val="000F6A64"/>
  </w:style>
  <w:style w:type="paragraph" w:styleId="af1">
    <w:name w:val="Title"/>
    <w:basedOn w:val="a"/>
    <w:next w:val="a"/>
    <w:link w:val="af2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af2">
    <w:name w:val="标题 字符"/>
    <w:basedOn w:val="a0"/>
    <w:link w:val="af1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af3">
    <w:name w:val="Subtitle"/>
    <w:basedOn w:val="a"/>
    <w:next w:val="a"/>
    <w:link w:val="af4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af4">
    <w:name w:val="副标题 字符"/>
    <w:basedOn w:val="a0"/>
    <w:link w:val="af3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40">
    <w:name w:val="标题 4 字符"/>
    <w:basedOn w:val="a0"/>
    <w:link w:val="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50">
    <w:name w:val="标题 5 字符"/>
    <w:basedOn w:val="a0"/>
    <w:link w:val="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60">
    <w:name w:val="标题 6 字符"/>
    <w:basedOn w:val="a0"/>
    <w:link w:val="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70">
    <w:name w:val="标题 7 字符"/>
    <w:basedOn w:val="a0"/>
    <w:link w:val="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80">
    <w:name w:val="标题 8 字符"/>
    <w:basedOn w:val="a0"/>
    <w:link w:val="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af5">
    <w:name w:val="caption"/>
    <w:basedOn w:val="a"/>
    <w:next w:val="a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af6">
    <w:name w:val="Strong"/>
    <w:basedOn w:val="a0"/>
    <w:uiPriority w:val="22"/>
    <w:qFormat/>
    <w:rsid w:val="00D221E6"/>
    <w:rPr>
      <w:b/>
      <w:bCs/>
    </w:rPr>
  </w:style>
  <w:style w:type="character" w:styleId="af7">
    <w:name w:val="Emphasis"/>
    <w:basedOn w:val="a0"/>
    <w:uiPriority w:val="20"/>
    <w:qFormat/>
    <w:rsid w:val="00D221E6"/>
    <w:rPr>
      <w:i/>
      <w:iCs/>
    </w:rPr>
  </w:style>
  <w:style w:type="paragraph" w:styleId="af8">
    <w:name w:val="Quote"/>
    <w:basedOn w:val="a"/>
    <w:next w:val="a"/>
    <w:link w:val="af9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af9">
    <w:name w:val="引用 字符"/>
    <w:basedOn w:val="a0"/>
    <w:link w:val="af8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afa">
    <w:name w:val="Intense Quote"/>
    <w:basedOn w:val="a"/>
    <w:next w:val="a"/>
    <w:link w:val="afb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afb">
    <w:name w:val="明显引用 字符"/>
    <w:basedOn w:val="a0"/>
    <w:link w:val="afa"/>
    <w:uiPriority w:val="30"/>
    <w:rsid w:val="00D221E6"/>
    <w:rPr>
      <w:color w:val="404040" w:themeColor="text1" w:themeTint="BF"/>
      <w:sz w:val="32"/>
      <w:szCs w:val="32"/>
    </w:rPr>
  </w:style>
  <w:style w:type="character" w:styleId="afc">
    <w:name w:val="Subtle Emphasis"/>
    <w:basedOn w:val="a0"/>
    <w:uiPriority w:val="19"/>
    <w:qFormat/>
    <w:rsid w:val="00D221E6"/>
    <w:rPr>
      <w:i/>
      <w:iCs/>
      <w:color w:val="595959" w:themeColor="text1" w:themeTint="A6"/>
    </w:rPr>
  </w:style>
  <w:style w:type="character" w:styleId="afd">
    <w:name w:val="Intense Emphasis"/>
    <w:basedOn w:val="a0"/>
    <w:uiPriority w:val="21"/>
    <w:qFormat/>
    <w:rsid w:val="00D221E6"/>
    <w:rPr>
      <w:b/>
      <w:bCs/>
      <w:i/>
      <w:iCs/>
    </w:rPr>
  </w:style>
  <w:style w:type="character" w:styleId="afe">
    <w:name w:val="Subtle Reference"/>
    <w:basedOn w:val="a0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aff">
    <w:name w:val="Intense Reference"/>
    <w:basedOn w:val="a0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aff0">
    <w:name w:val="Book Title"/>
    <w:basedOn w:val="a0"/>
    <w:uiPriority w:val="33"/>
    <w:qFormat/>
    <w:rsid w:val="00D221E6"/>
    <w:rPr>
      <w:b/>
      <w:bCs/>
      <w:smallCaps/>
      <w:spacing w:val="7"/>
    </w:rPr>
  </w:style>
  <w:style w:type="paragraph" w:styleId="TOC">
    <w:name w:val="TOC Heading"/>
    <w:basedOn w:val="1"/>
    <w:next w:val="a"/>
    <w:uiPriority w:val="39"/>
    <w:semiHidden/>
    <w:unhideWhenUsed/>
    <w:qFormat/>
    <w:rsid w:val="00D221E6"/>
    <w:pPr>
      <w:outlineLvl w:val="9"/>
    </w:pPr>
  </w:style>
  <w:style w:type="paragraph" w:styleId="aff1">
    <w:name w:val="Document Map"/>
    <w:basedOn w:val="a"/>
    <w:link w:val="aff2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aff2">
    <w:name w:val="文档结构图 字符"/>
    <w:basedOn w:val="a0"/>
    <w:link w:val="aff1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FD7CBE-FBF5-4904-B024-4976A046F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1</TotalTime>
  <Pages>5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King Christopher</cp:lastModifiedBy>
  <cp:revision>54</cp:revision>
  <cp:lastPrinted>2019-06-05T00:40:00Z</cp:lastPrinted>
  <dcterms:created xsi:type="dcterms:W3CDTF">2018-12-07T01:57:00Z</dcterms:created>
  <dcterms:modified xsi:type="dcterms:W3CDTF">2020-10-12T04:08:00Z</dcterms:modified>
</cp:coreProperties>
</file>